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я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слиддин</w:t>
      </w:r>
      <w:r>
        <w:t xml:space="preserve"> </w:t>
      </w:r>
      <w:r>
        <w:t xml:space="preserve">Ахлиддинзо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2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Создайте учетную запись на github.com.</w:t>
      </w:r>
      <w:r>
        <w:t xml:space="preserve"> </w:t>
      </w:r>
      <w:r>
        <w:t xml:space="preserve">Заполните основные данные.</w:t>
      </w:r>
      <w:r>
        <w:t xml:space="preserve"> </w:t>
      </w:r>
      <w:r>
        <w:t xml:space="preserve">Скачивание и установка git-flow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Скачивание и выдача прав на выполнение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выдача прав на выполнение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Создаем ключи PGP и SSG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и PGP и SS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Добавление ключа PGP в Github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 PGP в Github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Мой сгенерированный PGP ключ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сгенерированный PGP ключ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Вставил полученный ключ в полу ввода в github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 полученный ключ в полу ввода в github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Настро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https://github.com/aslidin12/study_2021-2022_os-intro/blob/master/%D0%9E%D1%82%D1%87%D0%B5%D1%82%20%D0%BB%D0%B0%D0%B1%D1%8B%20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ойка автоматических подписей коммитов git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идеологию и применил средтва контроля версий.</w:t>
      </w:r>
      <w:r>
        <w:t xml:space="preserve"> </w:t>
      </w:r>
      <w:r>
        <w:t xml:space="preserve">Освоил умения по работе с gi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Аслиддин Ахлиддинзода</dc:creator>
  <dc:language>ru-RU</dc:language>
  <cp:keywords/>
  <dcterms:created xsi:type="dcterms:W3CDTF">2022-04-29T14:17:17Z</dcterms:created>
  <dcterms:modified xsi:type="dcterms:W3CDTF">2022-04-29T14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я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